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ADBEB" w14:textId="77777777" w:rsidR="00AC088F" w:rsidRDefault="00AC088F" w:rsidP="00AC088F">
      <w:pPr>
        <w:pStyle w:val="NormalWeb"/>
      </w:pPr>
      <w:r>
        <w:t>Based on your project database, you will continue to create TQL code for the following problems.  Submit a screenshot of both the code and it being tested.</w:t>
      </w:r>
    </w:p>
    <w:p w14:paraId="3523AA07" w14:textId="6A41B4F7" w:rsidR="00AC088F" w:rsidRDefault="00AC088F" w:rsidP="00AC088F">
      <w:pPr>
        <w:pStyle w:val="NormalWeb"/>
        <w:rPr>
          <w:rStyle w:val="Emphasis"/>
        </w:rPr>
      </w:pPr>
      <w:r>
        <w:t xml:space="preserve">7) Create a stored procedure, called </w:t>
      </w:r>
      <w:r>
        <w:rPr>
          <w:rStyle w:val="Emphasis"/>
        </w:rPr>
        <w:t>sp_Employees</w:t>
      </w:r>
      <w:r>
        <w:t xml:space="preserve">, that returns a select statement that shows all the employees working for the company. This procedure should have the </w:t>
      </w:r>
      <w:r>
        <w:rPr>
          <w:rStyle w:val="Emphasis"/>
        </w:rPr>
        <w:t>emp_full_name and employee_id columns in your select.</w:t>
      </w:r>
    </w:p>
    <w:p w14:paraId="75C86409" w14:textId="1DADD91E" w:rsidR="008101AA" w:rsidRDefault="008101AA" w:rsidP="00AC088F">
      <w:pPr>
        <w:pStyle w:val="NormalWeb"/>
      </w:pPr>
      <w:r>
        <w:rPr>
          <w:noProof/>
        </w:rPr>
        <w:drawing>
          <wp:inline distT="0" distB="0" distL="0" distR="0" wp14:anchorId="316F0C19" wp14:editId="6585F451">
            <wp:extent cx="5943600" cy="3524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524250"/>
                    </a:xfrm>
                    <a:prstGeom prst="rect">
                      <a:avLst/>
                    </a:prstGeom>
                  </pic:spPr>
                </pic:pic>
              </a:graphicData>
            </a:graphic>
          </wp:inline>
        </w:drawing>
      </w:r>
    </w:p>
    <w:p w14:paraId="343E9859" w14:textId="572EEF3D" w:rsidR="00AC088F" w:rsidRDefault="00AC088F" w:rsidP="00AC088F">
      <w:pPr>
        <w:pStyle w:val="NormalWeb"/>
        <w:rPr>
          <w:rStyle w:val="Strong"/>
          <w:i/>
          <w:iCs/>
        </w:rPr>
      </w:pPr>
      <w:r>
        <w:t>8) Create a stored procedure, called</w:t>
      </w:r>
      <w:r>
        <w:rPr>
          <w:rStyle w:val="Emphasis"/>
        </w:rPr>
        <w:t xml:space="preserve"> sp_Locations</w:t>
      </w:r>
      <w:r>
        <w:t xml:space="preserve">, that returns a select statement that shows all the locations that this bank has. This procedure should have the </w:t>
      </w:r>
      <w:r>
        <w:rPr>
          <w:rStyle w:val="Emphasis"/>
        </w:rPr>
        <w:t>location_id</w:t>
      </w:r>
      <w:r>
        <w:rPr>
          <w:rStyle w:val="Strong"/>
          <w:i/>
          <w:iCs/>
        </w:rPr>
        <w:t xml:space="preserve">, </w:t>
      </w:r>
      <w:r>
        <w:rPr>
          <w:rStyle w:val="Emphasis"/>
        </w:rPr>
        <w:t xml:space="preserve">and location_code columns </w:t>
      </w:r>
      <w:r>
        <w:t>in your select</w:t>
      </w:r>
      <w:r>
        <w:rPr>
          <w:rStyle w:val="Strong"/>
          <w:i/>
          <w:iCs/>
        </w:rPr>
        <w:t>.</w:t>
      </w:r>
    </w:p>
    <w:p w14:paraId="3E9CDE69" w14:textId="5A025196" w:rsidR="00BA68EB" w:rsidRDefault="007D2481" w:rsidP="00AC088F">
      <w:pPr>
        <w:pStyle w:val="NormalWeb"/>
      </w:pPr>
      <w:r>
        <w:rPr>
          <w:noProof/>
        </w:rPr>
        <w:lastRenderedPageBreak/>
        <w:drawing>
          <wp:inline distT="0" distB="0" distL="0" distR="0" wp14:anchorId="2600BE90" wp14:editId="4C9C3770">
            <wp:extent cx="5943600" cy="612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6121400"/>
                    </a:xfrm>
                    <a:prstGeom prst="rect">
                      <a:avLst/>
                    </a:prstGeom>
                  </pic:spPr>
                </pic:pic>
              </a:graphicData>
            </a:graphic>
          </wp:inline>
        </w:drawing>
      </w:r>
    </w:p>
    <w:p w14:paraId="606764F3" w14:textId="77777777" w:rsidR="00AC088F" w:rsidRDefault="00AC088F" w:rsidP="00AC088F">
      <w:pPr>
        <w:pStyle w:val="NormalWeb"/>
      </w:pPr>
      <w:r>
        <w:t>9) Create an Insert procedure, called sp_Insert_Deposit, for adding a deposit for a customer into the database. In your procedure ensure that the locationId, employeeid, and customerID are valid values.  If they are not, throw an error.  Also, ensure that the deposit date is a valid date.</w:t>
      </w:r>
    </w:p>
    <w:p w14:paraId="79989737" w14:textId="77777777" w:rsidR="00AC088F" w:rsidRDefault="00AC088F" w:rsidP="00AC088F">
      <w:pPr>
        <w:pStyle w:val="NormalWeb"/>
      </w:pPr>
      <w:r>
        <w:t>If all the validation passes, insert the data into your deposits table and return the depositID as an out parameter.</w:t>
      </w:r>
    </w:p>
    <w:p w14:paraId="6DEE0A1F" w14:textId="6BAF79EC" w:rsidR="00AC088F" w:rsidRDefault="00AC088F" w:rsidP="00AC088F">
      <w:pPr>
        <w:pStyle w:val="NormalWeb"/>
        <w:rPr>
          <w:rStyle w:val="Emphasis"/>
        </w:rPr>
      </w:pPr>
      <w:r>
        <w:t>Parameters to your procedure should be</w:t>
      </w:r>
      <w:r>
        <w:rPr>
          <w:rStyle w:val="Strong"/>
          <w:i/>
          <w:iCs/>
        </w:rPr>
        <w:t>:</w:t>
      </w:r>
      <w:r>
        <w:rPr>
          <w:rStyle w:val="Emphasis"/>
        </w:rPr>
        <w:t xml:space="preserve"> locationID, employeeID, customerID, and return a depositID.</w:t>
      </w:r>
    </w:p>
    <w:p w14:paraId="45E532A4" w14:textId="1CA02D3D" w:rsidR="00F076FD" w:rsidRDefault="00F076FD" w:rsidP="00AC088F">
      <w:pPr>
        <w:pStyle w:val="NormalWeb"/>
      </w:pPr>
      <w:r>
        <w:rPr>
          <w:noProof/>
        </w:rPr>
        <w:lastRenderedPageBreak/>
        <w:drawing>
          <wp:inline distT="0" distB="0" distL="0" distR="0" wp14:anchorId="47F448B0" wp14:editId="1BCFB1B0">
            <wp:extent cx="5943600" cy="3867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67150"/>
                    </a:xfrm>
                    <a:prstGeom prst="rect">
                      <a:avLst/>
                    </a:prstGeom>
                  </pic:spPr>
                </pic:pic>
              </a:graphicData>
            </a:graphic>
          </wp:inline>
        </w:drawing>
      </w:r>
    </w:p>
    <w:p w14:paraId="60072BE4" w14:textId="77777777" w:rsidR="00AC088F" w:rsidRDefault="00AC088F" w:rsidP="00AC088F">
      <w:pPr>
        <w:pStyle w:val="NormalWeb"/>
      </w:pPr>
      <w:r>
        <w:t xml:space="preserve">10) Create an Insert procedure, called sp_WithDraw, for adding a withdrawal for a customer into the database. In your procedure ensure that the locationId, employeeid, and customerID are valid values.  If they are not, throw an error.  Also, ensure that the withdrawal date is a valid date.  Finally, ensure that the customer has enough money to withdraw </w:t>
      </w:r>
      <w:proofErr w:type="gramStart"/>
      <w:r>
        <w:t>and  if</w:t>
      </w:r>
      <w:proofErr w:type="gramEnd"/>
      <w:r>
        <w:t xml:space="preserve"> they don't throw an error.</w:t>
      </w:r>
    </w:p>
    <w:p w14:paraId="0E2BA193" w14:textId="653AFD4C" w:rsidR="00AC088F" w:rsidRDefault="00AC088F" w:rsidP="00AC088F">
      <w:pPr>
        <w:pStyle w:val="NormalWeb"/>
      </w:pPr>
      <w:r>
        <w:t>If all the validation passes, insert the data into your withdrawal table and return the withdrawalID as an out parameter.</w:t>
      </w:r>
    </w:p>
    <w:p w14:paraId="23143D14" w14:textId="135AE3AD" w:rsidR="00BD5FED" w:rsidRDefault="00BD5FED" w:rsidP="00AC088F">
      <w:pPr>
        <w:pStyle w:val="NormalWeb"/>
      </w:pPr>
      <w:r>
        <w:rPr>
          <w:noProof/>
        </w:rPr>
        <w:lastRenderedPageBreak/>
        <w:drawing>
          <wp:inline distT="0" distB="0" distL="0" distR="0" wp14:anchorId="20DD27E3" wp14:editId="7DF0AB01">
            <wp:extent cx="5943600" cy="37058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05860"/>
                    </a:xfrm>
                    <a:prstGeom prst="rect">
                      <a:avLst/>
                    </a:prstGeom>
                  </pic:spPr>
                </pic:pic>
              </a:graphicData>
            </a:graphic>
          </wp:inline>
        </w:drawing>
      </w:r>
    </w:p>
    <w:p w14:paraId="3AE22C6A" w14:textId="07E1818E" w:rsidR="00AC088F" w:rsidRDefault="00AC088F" w:rsidP="00AC088F">
      <w:pPr>
        <w:pStyle w:val="NormalWeb"/>
      </w:pPr>
      <w:r>
        <w:t>11) Create a SQL Server role called CIS435L_Project. Grant the role db_datareader to CIS435_Project.  In addition, grant the ability to execute all stored procedures created for this project to this role.</w:t>
      </w:r>
    </w:p>
    <w:p w14:paraId="7133C6D3" w14:textId="3FAA6492" w:rsidR="00504417" w:rsidRDefault="00504417" w:rsidP="00AC088F">
      <w:pPr>
        <w:pStyle w:val="NormalWeb"/>
      </w:pPr>
      <w:r>
        <w:rPr>
          <w:noProof/>
        </w:rPr>
        <w:drawing>
          <wp:inline distT="0" distB="0" distL="0" distR="0" wp14:anchorId="06E119D2" wp14:editId="7768CF42">
            <wp:extent cx="5943600" cy="3544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44570"/>
                    </a:xfrm>
                    <a:prstGeom prst="rect">
                      <a:avLst/>
                    </a:prstGeom>
                  </pic:spPr>
                </pic:pic>
              </a:graphicData>
            </a:graphic>
          </wp:inline>
        </w:drawing>
      </w:r>
    </w:p>
    <w:p w14:paraId="11CEB833" w14:textId="0D8AF586" w:rsidR="00AC088F" w:rsidRDefault="00AC088F" w:rsidP="00AC088F">
      <w:pPr>
        <w:pStyle w:val="NormalWeb"/>
      </w:pPr>
      <w:r>
        <w:lastRenderedPageBreak/>
        <w:t>12) Create a user called CIS435L_User1.  Grant this user the CIS435L_Project role.  Prove that you can call one of the stored procedures or functions created for this project using this CIS435L_User1 user.</w:t>
      </w:r>
    </w:p>
    <w:p w14:paraId="26F9D54C" w14:textId="0EACA26D" w:rsidR="00B767E8" w:rsidRDefault="00B767E8" w:rsidP="00AC088F">
      <w:pPr>
        <w:pStyle w:val="NormalWeb"/>
        <w:rPr>
          <w:rFonts w:ascii="Consolas" w:hAnsi="Consolas" w:cs="Consolas"/>
          <w:color w:val="000000"/>
          <w:sz w:val="19"/>
          <w:szCs w:val="19"/>
        </w:rPr>
      </w:pPr>
      <w:r w:rsidRPr="006C5B13">
        <w:rPr>
          <w:highlight w:val="yellow"/>
        </w:rPr>
        <w:t xml:space="preserve">Had a </w:t>
      </w:r>
      <w:r w:rsidRPr="006C5B13">
        <w:rPr>
          <w:rFonts w:ascii="Consolas" w:hAnsi="Consolas" w:cs="Consolas"/>
          <w:color w:val="000000"/>
          <w:sz w:val="19"/>
          <w:szCs w:val="19"/>
          <w:highlight w:val="yellow"/>
        </w:rPr>
        <w:t>CIS435L_User1</w:t>
      </w:r>
      <w:r w:rsidRPr="006C5B13">
        <w:rPr>
          <w:rFonts w:ascii="Consolas" w:hAnsi="Consolas" w:cs="Consolas"/>
          <w:color w:val="000000"/>
          <w:sz w:val="19"/>
          <w:szCs w:val="19"/>
          <w:highlight w:val="yellow"/>
        </w:rPr>
        <w:t xml:space="preserve"> already in the system so we named it </w:t>
      </w:r>
      <w:r w:rsidRPr="006C5B13">
        <w:rPr>
          <w:rFonts w:ascii="Consolas" w:hAnsi="Consolas" w:cs="Consolas"/>
          <w:color w:val="000000"/>
          <w:sz w:val="19"/>
          <w:szCs w:val="19"/>
          <w:highlight w:val="yellow"/>
        </w:rPr>
        <w:t>CIS435L_</w:t>
      </w:r>
      <w:proofErr w:type="gramStart"/>
      <w:r w:rsidRPr="006C5B13">
        <w:rPr>
          <w:rFonts w:ascii="Consolas" w:hAnsi="Consolas" w:cs="Consolas"/>
          <w:color w:val="000000"/>
          <w:sz w:val="19"/>
          <w:szCs w:val="19"/>
          <w:highlight w:val="yellow"/>
        </w:rPr>
        <w:t>User</w:t>
      </w:r>
      <w:r w:rsidRPr="006C5B13">
        <w:rPr>
          <w:rFonts w:ascii="Consolas" w:hAnsi="Consolas" w:cs="Consolas"/>
          <w:color w:val="000000"/>
          <w:sz w:val="19"/>
          <w:szCs w:val="19"/>
          <w:highlight w:val="yellow"/>
        </w:rPr>
        <w:t>2</w:t>
      </w:r>
      <w:proofErr w:type="gramEnd"/>
    </w:p>
    <w:p w14:paraId="0FDFE2ED" w14:textId="5F51CFC7" w:rsidR="006C5B13" w:rsidRDefault="006C5B13" w:rsidP="00AC088F">
      <w:pPr>
        <w:pStyle w:val="NormalWeb"/>
        <w:rPr>
          <w:rFonts w:ascii="Consolas" w:hAnsi="Consolas" w:cs="Consolas"/>
          <w:color w:val="000000"/>
          <w:sz w:val="19"/>
          <w:szCs w:val="19"/>
        </w:rPr>
      </w:pPr>
      <w:r>
        <w:rPr>
          <w:noProof/>
        </w:rPr>
        <w:drawing>
          <wp:inline distT="0" distB="0" distL="0" distR="0" wp14:anchorId="609CE400" wp14:editId="7249962E">
            <wp:extent cx="5943600" cy="33508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50895"/>
                    </a:xfrm>
                    <a:prstGeom prst="rect">
                      <a:avLst/>
                    </a:prstGeom>
                  </pic:spPr>
                </pic:pic>
              </a:graphicData>
            </a:graphic>
          </wp:inline>
        </w:drawing>
      </w:r>
    </w:p>
    <w:p w14:paraId="64904B7B" w14:textId="73C8CE1F" w:rsidR="006C5B13" w:rsidRDefault="00E86C72" w:rsidP="00AC088F">
      <w:pPr>
        <w:pStyle w:val="NormalWeb"/>
      </w:pPr>
      <w:r>
        <w:rPr>
          <w:noProof/>
        </w:rPr>
        <w:drawing>
          <wp:inline distT="0" distB="0" distL="0" distR="0" wp14:anchorId="799883DA" wp14:editId="69D1CF24">
            <wp:extent cx="5943600" cy="2815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15590"/>
                    </a:xfrm>
                    <a:prstGeom prst="rect">
                      <a:avLst/>
                    </a:prstGeom>
                  </pic:spPr>
                </pic:pic>
              </a:graphicData>
            </a:graphic>
          </wp:inline>
        </w:drawing>
      </w:r>
    </w:p>
    <w:p w14:paraId="4DBE6F06" w14:textId="63AE30FB" w:rsidR="00621A44" w:rsidRPr="00AC088F" w:rsidRDefault="00021BAA" w:rsidP="00AC088F">
      <w:r>
        <w:rPr>
          <w:noProof/>
        </w:rPr>
        <w:lastRenderedPageBreak/>
        <w:drawing>
          <wp:inline distT="0" distB="0" distL="0" distR="0" wp14:anchorId="2C99E959" wp14:editId="37276909">
            <wp:extent cx="5943600" cy="2823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3210"/>
                    </a:xfrm>
                    <a:prstGeom prst="rect">
                      <a:avLst/>
                    </a:prstGeom>
                  </pic:spPr>
                </pic:pic>
              </a:graphicData>
            </a:graphic>
          </wp:inline>
        </w:drawing>
      </w:r>
    </w:p>
    <w:sectPr w:rsidR="00621A44" w:rsidRPr="00AC08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DE0sbQ0sbQwszBQ0lEKTi0uzszPAykwqgUA5VkA4iwAAAA="/>
  </w:docVars>
  <w:rsids>
    <w:rsidRoot w:val="00B56B79"/>
    <w:rsid w:val="00021BAA"/>
    <w:rsid w:val="00504417"/>
    <w:rsid w:val="00621A44"/>
    <w:rsid w:val="006C5B13"/>
    <w:rsid w:val="007D2481"/>
    <w:rsid w:val="008101AA"/>
    <w:rsid w:val="00AC088F"/>
    <w:rsid w:val="00B56B79"/>
    <w:rsid w:val="00B767E8"/>
    <w:rsid w:val="00BA68EB"/>
    <w:rsid w:val="00BD5FED"/>
    <w:rsid w:val="00E86C72"/>
    <w:rsid w:val="00F076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D1EA7"/>
  <w15:chartTrackingRefBased/>
  <w15:docId w15:val="{35920525-E463-4DE6-AA63-C7F984F8F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C088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C088F"/>
    <w:rPr>
      <w:i/>
      <w:iCs/>
    </w:rPr>
  </w:style>
  <w:style w:type="character" w:styleId="Strong">
    <w:name w:val="Strong"/>
    <w:basedOn w:val="DefaultParagraphFont"/>
    <w:uiPriority w:val="22"/>
    <w:qFormat/>
    <w:rsid w:val="00AC08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45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6</Pages>
  <Words>315</Words>
  <Characters>1798</Characters>
  <Application>Microsoft Office Word</Application>
  <DocSecurity>0</DocSecurity>
  <Lines>14</Lines>
  <Paragraphs>4</Paragraphs>
  <ScaleCrop>false</ScaleCrop>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OBrien, Andrew (N Charleston)</dc:creator>
  <cp:keywords/>
  <dc:description/>
  <cp:lastModifiedBy>CS-OBrien, Andrew (N Charleston)</cp:lastModifiedBy>
  <cp:revision>12</cp:revision>
  <dcterms:created xsi:type="dcterms:W3CDTF">2021-05-04T12:15:00Z</dcterms:created>
  <dcterms:modified xsi:type="dcterms:W3CDTF">2021-05-06T13:50:00Z</dcterms:modified>
</cp:coreProperties>
</file>